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E4611B" w14:textId="44F9EBB9" w:rsidR="00FF734F" w:rsidRPr="000D588B" w:rsidRDefault="00860545">
      <w:pPr>
        <w:rPr>
          <w:rFonts w:cstheme="minorHAnsi"/>
        </w:rPr>
      </w:pPr>
      <w:r w:rsidRPr="000D588B">
        <w:rPr>
          <w:rFonts w:cstheme="minorHAnsi"/>
          <w:noProof/>
        </w:rPr>
        <w:drawing>
          <wp:anchor distT="0" distB="0" distL="114300" distR="114300" simplePos="0" relativeHeight="251657728" behindDoc="0" locked="0" layoutInCell="1" allowOverlap="1" wp14:anchorId="4591E29C" wp14:editId="4D693F89">
            <wp:simplePos x="0" y="0"/>
            <wp:positionH relativeFrom="column">
              <wp:posOffset>2076450</wp:posOffset>
            </wp:positionH>
            <wp:positionV relativeFrom="page">
              <wp:posOffset>133350</wp:posOffset>
            </wp:positionV>
            <wp:extent cx="1466850" cy="1466850"/>
            <wp:effectExtent l="0" t="0" r="0" b="0"/>
            <wp:wrapThrough wrapText="bothSides">
              <wp:wrapPolygon edited="0">
                <wp:start x="7855" y="0"/>
                <wp:lineTo x="3647" y="2244"/>
                <wp:lineTo x="1964" y="3647"/>
                <wp:lineTo x="1683" y="7574"/>
                <wp:lineTo x="1964" y="9538"/>
                <wp:lineTo x="281" y="11782"/>
                <wp:lineTo x="281" y="14026"/>
                <wp:lineTo x="2525" y="18514"/>
                <wp:lineTo x="8416" y="20758"/>
                <wp:lineTo x="8977" y="21319"/>
                <wp:lineTo x="12062" y="21319"/>
                <wp:lineTo x="12343" y="20758"/>
                <wp:lineTo x="14587" y="18514"/>
                <wp:lineTo x="17112" y="18514"/>
                <wp:lineTo x="18234" y="16831"/>
                <wp:lineTo x="17953" y="14026"/>
                <wp:lineTo x="19356" y="14026"/>
                <wp:lineTo x="21319" y="11501"/>
                <wp:lineTo x="21319" y="9257"/>
                <wp:lineTo x="19636" y="7294"/>
                <wp:lineTo x="17953" y="4488"/>
                <wp:lineTo x="16270" y="3086"/>
                <wp:lineTo x="11221" y="0"/>
                <wp:lineTo x="7855" y="0"/>
              </wp:wrapPolygon>
            </wp:wrapThrough>
            <wp:docPr id="1508211568" name="Picture 1" descr="A picture containing text, screenshot, graphic design,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11568" name="Picture 1" descr="A picture containing text, screenshot, graphic design, graphic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6E0BEB" w14:textId="77777777" w:rsidR="00FF734F" w:rsidRPr="000D588B" w:rsidRDefault="00FF734F">
      <w:pPr>
        <w:rPr>
          <w:rFonts w:cstheme="minorHAnsi"/>
        </w:rPr>
      </w:pPr>
    </w:p>
    <w:p w14:paraId="34ED62CB" w14:textId="77777777" w:rsidR="00FF734F" w:rsidRPr="000D588B" w:rsidRDefault="00FF734F" w:rsidP="00771401">
      <w:pPr>
        <w:pStyle w:val="NoSpacing"/>
        <w:jc w:val="center"/>
        <w:rPr>
          <w:rFonts w:cstheme="minorHAnsi"/>
        </w:rPr>
      </w:pPr>
    </w:p>
    <w:p w14:paraId="548A6704" w14:textId="766EC89A" w:rsidR="00FF734F" w:rsidRPr="000D588B" w:rsidRDefault="006E06C2" w:rsidP="00771401">
      <w:pPr>
        <w:pStyle w:val="NoSpacing"/>
        <w:jc w:val="center"/>
        <w:rPr>
          <w:rFonts w:cstheme="minorHAnsi"/>
          <w:b/>
          <w:bCs/>
          <w:sz w:val="28"/>
          <w:szCs w:val="28"/>
          <w:u w:val="single"/>
        </w:rPr>
      </w:pPr>
      <w:r w:rsidRPr="000D588B">
        <w:rPr>
          <w:rFonts w:cstheme="minorHAnsi"/>
          <w:b/>
          <w:bCs/>
          <w:sz w:val="28"/>
          <w:szCs w:val="28"/>
          <w:u w:val="single"/>
        </w:rPr>
        <w:t xml:space="preserve">The </w:t>
      </w:r>
      <w:r w:rsidR="00FF734F" w:rsidRPr="000D588B">
        <w:rPr>
          <w:rFonts w:cstheme="minorHAnsi"/>
          <w:b/>
          <w:bCs/>
          <w:sz w:val="28"/>
          <w:szCs w:val="28"/>
          <w:u w:val="single"/>
        </w:rPr>
        <w:t xml:space="preserve">North West Props Awards </w:t>
      </w:r>
      <w:r w:rsidR="00B52843" w:rsidRPr="000D588B">
        <w:rPr>
          <w:rFonts w:cstheme="minorHAnsi"/>
          <w:b/>
          <w:bCs/>
          <w:sz w:val="28"/>
          <w:szCs w:val="28"/>
          <w:u w:val="single"/>
        </w:rPr>
        <w:t>202</w:t>
      </w:r>
      <w:r w:rsidR="0049294A">
        <w:rPr>
          <w:rFonts w:cstheme="minorHAnsi"/>
          <w:b/>
          <w:bCs/>
          <w:sz w:val="28"/>
          <w:szCs w:val="28"/>
          <w:u w:val="single"/>
        </w:rPr>
        <w:t>5</w:t>
      </w:r>
    </w:p>
    <w:p w14:paraId="2B34CF78" w14:textId="7FEBA216" w:rsidR="00B448C2" w:rsidRPr="000D588B" w:rsidRDefault="00B448C2" w:rsidP="00771401">
      <w:pPr>
        <w:pStyle w:val="NoSpacing"/>
        <w:jc w:val="center"/>
        <w:rPr>
          <w:rFonts w:cstheme="minorHAnsi"/>
          <w:b/>
          <w:bCs/>
          <w:sz w:val="28"/>
          <w:szCs w:val="28"/>
          <w:u w:val="single"/>
        </w:rPr>
      </w:pPr>
      <w:r w:rsidRPr="000D588B">
        <w:rPr>
          <w:rFonts w:cstheme="minorHAnsi"/>
          <w:b/>
          <w:bCs/>
          <w:sz w:val="28"/>
          <w:szCs w:val="28"/>
          <w:u w:val="single"/>
        </w:rPr>
        <w:t>Nomination Form</w:t>
      </w:r>
    </w:p>
    <w:p w14:paraId="1DBC36BE" w14:textId="77777777" w:rsidR="00771401" w:rsidRPr="000D588B" w:rsidRDefault="00771401" w:rsidP="00771401">
      <w:pPr>
        <w:pStyle w:val="NoSpacing"/>
        <w:jc w:val="center"/>
        <w:rPr>
          <w:rFonts w:cstheme="minorHAnsi"/>
          <w:b/>
          <w:bCs/>
          <w:u w:val="single"/>
        </w:rPr>
      </w:pPr>
    </w:p>
    <w:p w14:paraId="79FDCC6C" w14:textId="77777777" w:rsidR="005134F4" w:rsidRPr="000D588B" w:rsidRDefault="005134F4" w:rsidP="00771401">
      <w:pPr>
        <w:pStyle w:val="NoSpacing"/>
        <w:jc w:val="center"/>
        <w:rPr>
          <w:rFonts w:cstheme="minorHAnsi"/>
          <w:b/>
          <w:bCs/>
          <w:u w:val="single"/>
        </w:rPr>
      </w:pPr>
    </w:p>
    <w:p w14:paraId="59A561A3" w14:textId="01B1C658" w:rsidR="000D588B" w:rsidRPr="00B40759" w:rsidRDefault="00FF734F">
      <w:pPr>
        <w:rPr>
          <w:rFonts w:cstheme="minorHAnsi"/>
          <w:b/>
          <w:bCs/>
          <w:u w:val="single"/>
        </w:rPr>
      </w:pPr>
      <w:r w:rsidRPr="002244CF">
        <w:rPr>
          <w:rFonts w:cstheme="minorHAnsi"/>
          <w:b/>
          <w:bCs/>
          <w:u w:val="single"/>
        </w:rPr>
        <w:t xml:space="preserve">Award </w:t>
      </w:r>
      <w:r w:rsidRPr="00B40759">
        <w:rPr>
          <w:rFonts w:cstheme="minorHAnsi"/>
          <w:b/>
          <w:bCs/>
          <w:u w:val="single"/>
        </w:rPr>
        <w:t>Category:</w:t>
      </w:r>
      <w:r w:rsidR="00B40759" w:rsidRPr="00B40759">
        <w:rPr>
          <w:rFonts w:cstheme="minorHAnsi"/>
          <w:b/>
          <w:bCs/>
          <w:u w:val="single"/>
        </w:rPr>
        <w:t xml:space="preserve"> Property Deal of the Year</w:t>
      </w:r>
    </w:p>
    <w:p w14:paraId="4C9B9648" w14:textId="3B7B2303" w:rsidR="002E6640" w:rsidRPr="002244CF" w:rsidRDefault="000D588B" w:rsidP="00226C2A">
      <w:pPr>
        <w:jc w:val="both"/>
        <w:rPr>
          <w:rFonts w:cstheme="minorHAnsi"/>
        </w:rPr>
      </w:pPr>
      <w:r w:rsidRPr="002244CF">
        <w:rPr>
          <w:rFonts w:cstheme="minorHAnsi"/>
        </w:rPr>
        <w:t xml:space="preserve">This category seeks to reward those </w:t>
      </w:r>
      <w:r w:rsidR="00273943" w:rsidRPr="002244CF">
        <w:rPr>
          <w:rFonts w:cstheme="minorHAnsi"/>
        </w:rPr>
        <w:t xml:space="preserve">who </w:t>
      </w:r>
      <w:r w:rsidRPr="002244CF">
        <w:rPr>
          <w:rFonts w:cstheme="minorHAnsi"/>
        </w:rPr>
        <w:t xml:space="preserve">have pulled off </w:t>
      </w:r>
      <w:r w:rsidR="00273943" w:rsidRPr="002244CF">
        <w:rPr>
          <w:rFonts w:cstheme="minorHAnsi"/>
        </w:rPr>
        <w:t xml:space="preserve">the </w:t>
      </w:r>
      <w:r w:rsidR="001060A3">
        <w:rPr>
          <w:rFonts w:cstheme="minorHAnsi"/>
        </w:rPr>
        <w:t xml:space="preserve">most notable </w:t>
      </w:r>
      <w:r w:rsidR="00273943" w:rsidRPr="002244CF">
        <w:rPr>
          <w:rFonts w:cstheme="minorHAnsi"/>
        </w:rPr>
        <w:t xml:space="preserve">property deal of the year in the </w:t>
      </w:r>
      <w:r w:rsidRPr="002244CF">
        <w:rPr>
          <w:rFonts w:cstheme="minorHAnsi"/>
        </w:rPr>
        <w:t>North West</w:t>
      </w:r>
      <w:r w:rsidR="00273943" w:rsidRPr="002244CF">
        <w:rPr>
          <w:rFonts w:cstheme="minorHAnsi"/>
        </w:rPr>
        <w:t>.</w:t>
      </w:r>
      <w:r w:rsidRPr="002244CF">
        <w:rPr>
          <w:rFonts w:cstheme="minorHAnsi"/>
        </w:rPr>
        <w:t xml:space="preserve"> This could relate to a sale, letting, </w:t>
      </w:r>
      <w:r w:rsidR="008652F9">
        <w:rPr>
          <w:rFonts w:cstheme="minorHAnsi"/>
        </w:rPr>
        <w:t xml:space="preserve">investment </w:t>
      </w:r>
      <w:r w:rsidRPr="002244CF">
        <w:rPr>
          <w:rFonts w:cstheme="minorHAnsi"/>
        </w:rPr>
        <w:t>acquisition or lease re-gear.</w:t>
      </w:r>
    </w:p>
    <w:p w14:paraId="29E45ABB" w14:textId="428A3EE4" w:rsidR="00FF734F" w:rsidRPr="002244CF" w:rsidRDefault="00C42F64" w:rsidP="00226C2A">
      <w:pPr>
        <w:jc w:val="both"/>
        <w:rPr>
          <w:rFonts w:cstheme="minorHAnsi"/>
          <w:b/>
          <w:bCs/>
          <w:u w:val="single"/>
        </w:rPr>
      </w:pPr>
      <w:r w:rsidRPr="002244CF">
        <w:rPr>
          <w:rFonts w:cstheme="minorHAnsi"/>
          <w:b/>
          <w:bCs/>
          <w:u w:val="single"/>
        </w:rPr>
        <w:t>Criteria</w:t>
      </w:r>
      <w:r w:rsidR="00FF734F" w:rsidRPr="002244CF">
        <w:rPr>
          <w:rFonts w:cstheme="minorHAnsi"/>
          <w:b/>
          <w:bCs/>
          <w:u w:val="single"/>
        </w:rPr>
        <w:t>:</w:t>
      </w:r>
    </w:p>
    <w:p w14:paraId="73B96C5A" w14:textId="54206F87" w:rsidR="000D588B" w:rsidRPr="002244CF" w:rsidRDefault="000D588B" w:rsidP="00226C2A">
      <w:pPr>
        <w:jc w:val="both"/>
        <w:rPr>
          <w:rFonts w:cstheme="minorHAnsi"/>
          <w:kern w:val="0"/>
          <w14:ligatures w14:val="none"/>
        </w:rPr>
      </w:pPr>
      <w:r w:rsidRPr="002244CF">
        <w:rPr>
          <w:rFonts w:cstheme="minorHAnsi"/>
        </w:rPr>
        <w:t xml:space="preserve">Open to </w:t>
      </w:r>
      <w:r w:rsidRPr="002244CF">
        <w:rPr>
          <w:rFonts w:cstheme="minorHAnsi"/>
          <w:kern w:val="0"/>
          <w14:ligatures w14:val="none"/>
        </w:rPr>
        <w:t>developer</w:t>
      </w:r>
      <w:r w:rsidR="00EC4033">
        <w:rPr>
          <w:rFonts w:cstheme="minorHAnsi"/>
          <w:kern w:val="0"/>
          <w14:ligatures w14:val="none"/>
        </w:rPr>
        <w:t>s</w:t>
      </w:r>
      <w:r w:rsidRPr="002244CF">
        <w:rPr>
          <w:rFonts w:cstheme="minorHAnsi"/>
          <w:kern w:val="0"/>
          <w14:ligatures w14:val="none"/>
        </w:rPr>
        <w:t>, agent</w:t>
      </w:r>
      <w:r w:rsidR="00EC4033">
        <w:rPr>
          <w:rFonts w:cstheme="minorHAnsi"/>
          <w:kern w:val="0"/>
          <w14:ligatures w14:val="none"/>
        </w:rPr>
        <w:t>s</w:t>
      </w:r>
      <w:r w:rsidRPr="002244CF">
        <w:rPr>
          <w:rFonts w:cstheme="minorHAnsi"/>
          <w:kern w:val="0"/>
          <w14:ligatures w14:val="none"/>
        </w:rPr>
        <w:t>, investor</w:t>
      </w:r>
      <w:r w:rsidR="00EC4033">
        <w:rPr>
          <w:rFonts w:cstheme="minorHAnsi"/>
          <w:kern w:val="0"/>
          <w14:ligatures w14:val="none"/>
        </w:rPr>
        <w:t>s</w:t>
      </w:r>
      <w:r w:rsidRPr="002244CF">
        <w:rPr>
          <w:rFonts w:cstheme="minorHAnsi"/>
          <w:kern w:val="0"/>
          <w14:ligatures w14:val="none"/>
        </w:rPr>
        <w:t xml:space="preserve"> </w:t>
      </w:r>
      <w:r w:rsidR="00EC4033">
        <w:rPr>
          <w:rFonts w:cstheme="minorHAnsi"/>
          <w:kern w:val="0"/>
          <w14:ligatures w14:val="none"/>
        </w:rPr>
        <w:t>and/</w:t>
      </w:r>
      <w:r w:rsidRPr="002244CF">
        <w:rPr>
          <w:rFonts w:cstheme="minorHAnsi"/>
          <w:kern w:val="0"/>
          <w14:ligatures w14:val="none"/>
        </w:rPr>
        <w:t>or funder</w:t>
      </w:r>
      <w:r w:rsidR="00EC4033">
        <w:rPr>
          <w:rFonts w:cstheme="minorHAnsi"/>
          <w:kern w:val="0"/>
          <w14:ligatures w14:val="none"/>
        </w:rPr>
        <w:t>s</w:t>
      </w:r>
      <w:r w:rsidRPr="002244CF">
        <w:rPr>
          <w:rFonts w:cstheme="minorHAnsi"/>
          <w:kern w:val="0"/>
          <w14:ligatures w14:val="none"/>
        </w:rPr>
        <w:t xml:space="preserve">. </w:t>
      </w:r>
    </w:p>
    <w:p w14:paraId="4906DDD2" w14:textId="7DFB105D" w:rsidR="002E6640" w:rsidRPr="002244CF" w:rsidRDefault="00F9117C" w:rsidP="00226C2A">
      <w:pPr>
        <w:jc w:val="both"/>
        <w:rPr>
          <w:rFonts w:cstheme="minorHAnsi"/>
        </w:rPr>
      </w:pPr>
      <w:r>
        <w:rPr>
          <w:rFonts w:cstheme="minorHAnsi"/>
        </w:rPr>
        <w:t xml:space="preserve">Recognising a </w:t>
      </w:r>
      <w:r w:rsidR="00EC4033">
        <w:rPr>
          <w:rFonts w:cstheme="minorHAnsi"/>
        </w:rPr>
        <w:t xml:space="preserve">property </w:t>
      </w:r>
      <w:r w:rsidR="002E6640" w:rsidRPr="002244CF">
        <w:rPr>
          <w:rFonts w:cstheme="minorHAnsi"/>
        </w:rPr>
        <w:t>deal</w:t>
      </w:r>
      <w:r>
        <w:rPr>
          <w:rFonts w:cstheme="minorHAnsi"/>
        </w:rPr>
        <w:t xml:space="preserve"> </w:t>
      </w:r>
      <w:r w:rsidR="002E6640" w:rsidRPr="002244CF">
        <w:rPr>
          <w:rFonts w:cstheme="minorHAnsi"/>
        </w:rPr>
        <w:t>that stood out</w:t>
      </w:r>
      <w:r>
        <w:rPr>
          <w:rFonts w:cstheme="minorHAnsi"/>
        </w:rPr>
        <w:t xml:space="preserve">, </w:t>
      </w:r>
      <w:r w:rsidR="00482575">
        <w:rPr>
          <w:rFonts w:cstheme="minorHAnsi"/>
        </w:rPr>
        <w:t xml:space="preserve">whether </w:t>
      </w:r>
      <w:r w:rsidR="002E6640" w:rsidRPr="002244CF">
        <w:rPr>
          <w:rFonts w:cstheme="minorHAnsi"/>
        </w:rPr>
        <w:t xml:space="preserve">in terms of innovation, </w:t>
      </w:r>
      <w:r w:rsidR="00A93824" w:rsidRPr="002244CF">
        <w:rPr>
          <w:rFonts w:cstheme="minorHAnsi"/>
        </w:rPr>
        <w:t>uniqueness</w:t>
      </w:r>
      <w:r w:rsidR="002E6640" w:rsidRPr="002244CF">
        <w:rPr>
          <w:rFonts w:cstheme="minorHAnsi"/>
        </w:rPr>
        <w:t xml:space="preserve"> and</w:t>
      </w:r>
      <w:r w:rsidR="00482575">
        <w:rPr>
          <w:rFonts w:cstheme="minorHAnsi"/>
        </w:rPr>
        <w:t>/or</w:t>
      </w:r>
      <w:r w:rsidR="002E6640" w:rsidRPr="002244CF">
        <w:rPr>
          <w:rFonts w:cstheme="minorHAnsi"/>
        </w:rPr>
        <w:t xml:space="preserve"> strong financial rewards. The emphasis is on </w:t>
      </w:r>
      <w:r w:rsidR="001B4440">
        <w:rPr>
          <w:rFonts w:cstheme="minorHAnsi"/>
        </w:rPr>
        <w:t>quality</w:t>
      </w:r>
      <w:r w:rsidR="00482575">
        <w:rPr>
          <w:rFonts w:cstheme="minorHAnsi"/>
        </w:rPr>
        <w:t xml:space="preserve">, not </w:t>
      </w:r>
      <w:r w:rsidR="001B4440">
        <w:rPr>
          <w:rFonts w:cstheme="minorHAnsi"/>
        </w:rPr>
        <w:t xml:space="preserve">necessarily </w:t>
      </w:r>
      <w:r w:rsidR="00482575">
        <w:rPr>
          <w:rFonts w:cstheme="minorHAnsi"/>
        </w:rPr>
        <w:t>scale</w:t>
      </w:r>
      <w:r w:rsidR="001B4440">
        <w:rPr>
          <w:rFonts w:cstheme="minorHAnsi"/>
        </w:rPr>
        <w:t xml:space="preserve">. </w:t>
      </w:r>
      <w:r w:rsidR="008652F9">
        <w:rPr>
          <w:rFonts w:cstheme="minorHAnsi"/>
        </w:rPr>
        <w:t>Both c</w:t>
      </w:r>
      <w:r w:rsidR="002E6640" w:rsidRPr="002244CF">
        <w:rPr>
          <w:rFonts w:cstheme="minorHAnsi"/>
        </w:rPr>
        <w:t xml:space="preserve">orporate </w:t>
      </w:r>
      <w:r w:rsidR="008652F9">
        <w:rPr>
          <w:rFonts w:cstheme="minorHAnsi"/>
        </w:rPr>
        <w:t xml:space="preserve">level and property level </w:t>
      </w:r>
      <w:r w:rsidR="002E6640" w:rsidRPr="002244CF">
        <w:rPr>
          <w:rFonts w:cstheme="minorHAnsi"/>
        </w:rPr>
        <w:t>deals</w:t>
      </w:r>
      <w:r w:rsidR="008652F9">
        <w:rPr>
          <w:rFonts w:cstheme="minorHAnsi"/>
        </w:rPr>
        <w:t xml:space="preserve"> </w:t>
      </w:r>
      <w:r w:rsidR="002E6640" w:rsidRPr="002244CF">
        <w:rPr>
          <w:rFonts w:cstheme="minorHAnsi"/>
        </w:rPr>
        <w:t>are eligible.</w:t>
      </w:r>
    </w:p>
    <w:p w14:paraId="1DC62BA6" w14:textId="69AC704C" w:rsidR="00320BC2" w:rsidRDefault="009A6256" w:rsidP="00226C2A">
      <w:pPr>
        <w:jc w:val="both"/>
        <w:rPr>
          <w:rFonts w:cstheme="minorHAnsi"/>
        </w:rPr>
      </w:pPr>
      <w:r>
        <w:rPr>
          <w:rFonts w:cstheme="minorHAnsi"/>
        </w:rPr>
        <w:t xml:space="preserve">Deal should have exchanged and/or completed between </w:t>
      </w:r>
      <w:r w:rsidR="003F2B20" w:rsidRPr="002244CF">
        <w:rPr>
          <w:rFonts w:cstheme="minorHAnsi"/>
        </w:rPr>
        <w:t>1st October 202</w:t>
      </w:r>
      <w:r w:rsidR="00C873DD">
        <w:rPr>
          <w:rFonts w:cstheme="minorHAnsi"/>
        </w:rPr>
        <w:t>4</w:t>
      </w:r>
      <w:r w:rsidR="003F2B20" w:rsidRPr="002244CF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="003F2B20" w:rsidRPr="002244CF">
        <w:rPr>
          <w:rFonts w:cstheme="minorHAnsi"/>
        </w:rPr>
        <w:t>30th September 202</w:t>
      </w:r>
      <w:r w:rsidR="00C873DD">
        <w:rPr>
          <w:rFonts w:cstheme="minorHAnsi"/>
        </w:rPr>
        <w:t>5</w:t>
      </w:r>
      <w:r w:rsidR="003F2B20" w:rsidRPr="002244CF">
        <w:rPr>
          <w:rFonts w:cstheme="minorHAnsi"/>
        </w:rPr>
        <w:t xml:space="preserve">. </w:t>
      </w:r>
    </w:p>
    <w:p w14:paraId="27184C1B" w14:textId="1B175B17" w:rsidR="00EC7072" w:rsidRPr="00EC7072" w:rsidRDefault="00EC7072" w:rsidP="00EC7072">
      <w:pPr>
        <w:tabs>
          <w:tab w:val="left" w:pos="1960"/>
        </w:tabs>
        <w:rPr>
          <w:b/>
          <w:bCs/>
          <w:i/>
          <w:iCs/>
        </w:rPr>
      </w:pPr>
      <w:r w:rsidRPr="00670ACD">
        <w:rPr>
          <w:b/>
          <w:bCs/>
          <w:i/>
          <w:iCs/>
        </w:rPr>
        <w:t>Please submit this form and any supporting evidence to sally.richards@variety.org.uk.</w:t>
      </w:r>
    </w:p>
    <w:tbl>
      <w:tblPr>
        <w:tblStyle w:val="TableGrid"/>
        <w:tblpPr w:leftFromText="180" w:rightFromText="180" w:vertAnchor="text" w:horzAnchor="margin" w:tblpY="78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564B1" w:rsidRPr="002244CF" w14:paraId="76D335B5" w14:textId="77777777" w:rsidTr="003564B1">
        <w:tc>
          <w:tcPr>
            <w:tcW w:w="4508" w:type="dxa"/>
          </w:tcPr>
          <w:p w14:paraId="14BE47DA" w14:textId="131BA7DD" w:rsidR="003564B1" w:rsidRPr="002244CF" w:rsidRDefault="004A6D1F" w:rsidP="003564B1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 / Project</w:t>
            </w:r>
            <w:r w:rsidR="0058371B" w:rsidRPr="002244CF">
              <w:rPr>
                <w:rFonts w:cstheme="minorHAnsi"/>
              </w:rPr>
              <w:t xml:space="preserve"> Name:</w:t>
            </w:r>
          </w:p>
        </w:tc>
        <w:tc>
          <w:tcPr>
            <w:tcW w:w="4508" w:type="dxa"/>
          </w:tcPr>
          <w:p w14:paraId="62D74086" w14:textId="77777777" w:rsidR="003564B1" w:rsidRPr="002244CF" w:rsidRDefault="003564B1" w:rsidP="003564B1">
            <w:pPr>
              <w:rPr>
                <w:rFonts w:cstheme="minorHAnsi"/>
              </w:rPr>
            </w:pPr>
          </w:p>
        </w:tc>
      </w:tr>
      <w:tr w:rsidR="0058371B" w:rsidRPr="002244CF" w14:paraId="07D69648" w14:textId="77777777" w:rsidTr="003564B1">
        <w:tc>
          <w:tcPr>
            <w:tcW w:w="4508" w:type="dxa"/>
          </w:tcPr>
          <w:p w14:paraId="0A96D5FA" w14:textId="4902F86E" w:rsidR="0058371B" w:rsidRPr="002244CF" w:rsidRDefault="0019541D" w:rsidP="003564B1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Project stakeholders</w:t>
            </w:r>
            <w:r>
              <w:rPr>
                <w:rFonts w:cstheme="minorHAnsi"/>
              </w:rPr>
              <w:t xml:space="preserve"> (</w:t>
            </w:r>
            <w:r w:rsidR="00A54D2A">
              <w:rPr>
                <w:rFonts w:cstheme="minorHAnsi"/>
              </w:rPr>
              <w:t>award nominees)</w:t>
            </w:r>
            <w:r w:rsidR="0058371B" w:rsidRPr="002244CF">
              <w:rPr>
                <w:rFonts w:cstheme="minorHAnsi"/>
              </w:rPr>
              <w:t>:</w:t>
            </w:r>
          </w:p>
        </w:tc>
        <w:tc>
          <w:tcPr>
            <w:tcW w:w="4508" w:type="dxa"/>
          </w:tcPr>
          <w:p w14:paraId="579B9CAE" w14:textId="77777777" w:rsidR="0058371B" w:rsidRPr="002244CF" w:rsidRDefault="0058371B" w:rsidP="003564B1">
            <w:pPr>
              <w:rPr>
                <w:rFonts w:cstheme="minorHAnsi"/>
              </w:rPr>
            </w:pPr>
          </w:p>
        </w:tc>
      </w:tr>
      <w:tr w:rsidR="003564B1" w:rsidRPr="002244CF" w14:paraId="74E7DF67" w14:textId="77777777" w:rsidTr="003564B1">
        <w:tc>
          <w:tcPr>
            <w:tcW w:w="4508" w:type="dxa"/>
          </w:tcPr>
          <w:p w14:paraId="1FC06993" w14:textId="77777777" w:rsidR="003564B1" w:rsidRPr="002244CF" w:rsidRDefault="003564B1" w:rsidP="003564B1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Contact Name:</w:t>
            </w:r>
          </w:p>
        </w:tc>
        <w:tc>
          <w:tcPr>
            <w:tcW w:w="4508" w:type="dxa"/>
          </w:tcPr>
          <w:p w14:paraId="339EF9F4" w14:textId="77777777" w:rsidR="003564B1" w:rsidRPr="002244CF" w:rsidRDefault="003564B1" w:rsidP="003564B1">
            <w:pPr>
              <w:rPr>
                <w:rFonts w:cstheme="minorHAnsi"/>
              </w:rPr>
            </w:pPr>
          </w:p>
        </w:tc>
      </w:tr>
      <w:tr w:rsidR="003564B1" w:rsidRPr="002244CF" w14:paraId="386440BF" w14:textId="77777777" w:rsidTr="003564B1">
        <w:tc>
          <w:tcPr>
            <w:tcW w:w="4508" w:type="dxa"/>
          </w:tcPr>
          <w:p w14:paraId="7E72637B" w14:textId="77777777" w:rsidR="003564B1" w:rsidRPr="002244CF" w:rsidRDefault="003564B1" w:rsidP="003564B1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Contact Email Address:</w:t>
            </w:r>
          </w:p>
        </w:tc>
        <w:tc>
          <w:tcPr>
            <w:tcW w:w="4508" w:type="dxa"/>
          </w:tcPr>
          <w:p w14:paraId="055F69A3" w14:textId="77777777" w:rsidR="003564B1" w:rsidRPr="002244CF" w:rsidRDefault="003564B1" w:rsidP="003564B1">
            <w:pPr>
              <w:rPr>
                <w:rFonts w:cstheme="minorHAnsi"/>
              </w:rPr>
            </w:pPr>
          </w:p>
        </w:tc>
      </w:tr>
      <w:tr w:rsidR="003564B1" w:rsidRPr="002244CF" w14:paraId="29CB32C0" w14:textId="77777777" w:rsidTr="003564B1">
        <w:tc>
          <w:tcPr>
            <w:tcW w:w="4508" w:type="dxa"/>
          </w:tcPr>
          <w:p w14:paraId="7914B181" w14:textId="77777777" w:rsidR="003564B1" w:rsidRPr="002244CF" w:rsidRDefault="003564B1" w:rsidP="003564B1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Contact Phone Number:</w:t>
            </w:r>
          </w:p>
        </w:tc>
        <w:tc>
          <w:tcPr>
            <w:tcW w:w="4508" w:type="dxa"/>
          </w:tcPr>
          <w:p w14:paraId="29EAA510" w14:textId="77777777" w:rsidR="003564B1" w:rsidRPr="002244CF" w:rsidRDefault="003564B1" w:rsidP="003564B1">
            <w:pPr>
              <w:rPr>
                <w:rFonts w:cstheme="minorHAnsi"/>
              </w:rPr>
            </w:pPr>
          </w:p>
        </w:tc>
      </w:tr>
      <w:tr w:rsidR="00A54D2A" w:rsidRPr="002244CF" w14:paraId="38FE2D6E" w14:textId="77777777" w:rsidTr="008C5ACB">
        <w:tc>
          <w:tcPr>
            <w:tcW w:w="9016" w:type="dxa"/>
            <w:gridSpan w:val="2"/>
          </w:tcPr>
          <w:p w14:paraId="12D9E8F6" w14:textId="77777777" w:rsidR="00A54D2A" w:rsidRPr="002244CF" w:rsidRDefault="00A54D2A" w:rsidP="003564B1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Overview of the Project:</w:t>
            </w:r>
          </w:p>
          <w:p w14:paraId="4CCADA31" w14:textId="77777777" w:rsidR="00A54D2A" w:rsidRPr="002244CF" w:rsidRDefault="00A54D2A" w:rsidP="003564B1">
            <w:pPr>
              <w:rPr>
                <w:rFonts w:cstheme="minorHAnsi"/>
              </w:rPr>
            </w:pPr>
          </w:p>
          <w:p w14:paraId="1D2165D1" w14:textId="77777777" w:rsidR="00A54D2A" w:rsidRPr="002244CF" w:rsidRDefault="00A54D2A" w:rsidP="003564B1">
            <w:pPr>
              <w:rPr>
                <w:rFonts w:cstheme="minorHAnsi"/>
              </w:rPr>
            </w:pPr>
          </w:p>
          <w:p w14:paraId="254BB880" w14:textId="77777777" w:rsidR="00A54D2A" w:rsidRDefault="00A54D2A" w:rsidP="003564B1">
            <w:pPr>
              <w:rPr>
                <w:rFonts w:cstheme="minorHAnsi"/>
              </w:rPr>
            </w:pPr>
          </w:p>
          <w:p w14:paraId="674C57E1" w14:textId="77777777" w:rsidR="00894CB0" w:rsidRDefault="00894CB0" w:rsidP="003564B1">
            <w:pPr>
              <w:rPr>
                <w:rFonts w:cstheme="minorHAnsi"/>
              </w:rPr>
            </w:pPr>
          </w:p>
          <w:p w14:paraId="4668684C" w14:textId="77777777" w:rsidR="00894CB0" w:rsidRDefault="00894CB0" w:rsidP="003564B1">
            <w:pPr>
              <w:rPr>
                <w:rFonts w:cstheme="minorHAnsi"/>
              </w:rPr>
            </w:pPr>
          </w:p>
          <w:p w14:paraId="0145D83F" w14:textId="77777777" w:rsidR="00894CB0" w:rsidRPr="002244CF" w:rsidRDefault="00894CB0" w:rsidP="003564B1">
            <w:pPr>
              <w:rPr>
                <w:rFonts w:cstheme="minorHAnsi"/>
              </w:rPr>
            </w:pPr>
          </w:p>
          <w:p w14:paraId="65C45BAF" w14:textId="77777777" w:rsidR="00A54D2A" w:rsidRPr="002244CF" w:rsidRDefault="00A54D2A" w:rsidP="003564B1">
            <w:pPr>
              <w:rPr>
                <w:rFonts w:cstheme="minorHAnsi"/>
              </w:rPr>
            </w:pPr>
          </w:p>
        </w:tc>
      </w:tr>
      <w:tr w:rsidR="00A54D2A" w:rsidRPr="002244CF" w14:paraId="7EF0D99B" w14:textId="77777777" w:rsidTr="00135DB2">
        <w:tc>
          <w:tcPr>
            <w:tcW w:w="9016" w:type="dxa"/>
            <w:gridSpan w:val="2"/>
          </w:tcPr>
          <w:p w14:paraId="4BDC4AFE" w14:textId="77777777" w:rsidR="00A54D2A" w:rsidRPr="002244CF" w:rsidRDefault="00A54D2A" w:rsidP="003564B1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Reason for nomination:</w:t>
            </w:r>
          </w:p>
          <w:p w14:paraId="5D35CFEF" w14:textId="77777777" w:rsidR="00A54D2A" w:rsidRDefault="00A54D2A" w:rsidP="003564B1">
            <w:pPr>
              <w:rPr>
                <w:rFonts w:cstheme="minorHAnsi"/>
              </w:rPr>
            </w:pPr>
          </w:p>
          <w:p w14:paraId="72D53894" w14:textId="77777777" w:rsidR="00894CB0" w:rsidRDefault="00894CB0" w:rsidP="003564B1">
            <w:pPr>
              <w:rPr>
                <w:rFonts w:cstheme="minorHAnsi"/>
              </w:rPr>
            </w:pPr>
          </w:p>
          <w:p w14:paraId="08B0AC24" w14:textId="77777777" w:rsidR="00894CB0" w:rsidRDefault="00894CB0" w:rsidP="003564B1">
            <w:pPr>
              <w:rPr>
                <w:rFonts w:cstheme="minorHAnsi"/>
              </w:rPr>
            </w:pPr>
          </w:p>
          <w:p w14:paraId="7476DF9C" w14:textId="77777777" w:rsidR="00A54D2A" w:rsidRPr="002244CF" w:rsidRDefault="00A54D2A" w:rsidP="003564B1">
            <w:pPr>
              <w:rPr>
                <w:rFonts w:cstheme="minorHAnsi"/>
              </w:rPr>
            </w:pPr>
          </w:p>
          <w:p w14:paraId="73A0E7FD" w14:textId="77777777" w:rsidR="00A54D2A" w:rsidRPr="002244CF" w:rsidRDefault="00A54D2A" w:rsidP="003564B1">
            <w:pPr>
              <w:rPr>
                <w:rFonts w:cstheme="minorHAnsi"/>
              </w:rPr>
            </w:pPr>
          </w:p>
        </w:tc>
      </w:tr>
      <w:tr w:rsidR="00A54D2A" w:rsidRPr="002244CF" w14:paraId="3881AE64" w14:textId="77777777" w:rsidTr="00525282">
        <w:tc>
          <w:tcPr>
            <w:tcW w:w="9016" w:type="dxa"/>
            <w:gridSpan w:val="2"/>
          </w:tcPr>
          <w:p w14:paraId="7CA09BB0" w14:textId="5F5F752F" w:rsidR="00A54D2A" w:rsidRPr="002244CF" w:rsidRDefault="00A54D2A" w:rsidP="003564B1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Anything else you would like to add</w:t>
            </w:r>
            <w:r>
              <w:rPr>
                <w:rFonts w:cstheme="minorHAnsi"/>
              </w:rPr>
              <w:t>:</w:t>
            </w:r>
          </w:p>
        </w:tc>
      </w:tr>
      <w:tr w:rsidR="00894CB0" w:rsidRPr="002244CF" w14:paraId="3E879F94" w14:textId="77777777" w:rsidTr="00FB213D">
        <w:tc>
          <w:tcPr>
            <w:tcW w:w="9016" w:type="dxa"/>
            <w:gridSpan w:val="2"/>
          </w:tcPr>
          <w:p w14:paraId="42C5EFA7" w14:textId="5F7207BC" w:rsidR="00894CB0" w:rsidRPr="002244CF" w:rsidRDefault="00894CB0" w:rsidP="003564B1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 xml:space="preserve">Nominator </w:t>
            </w:r>
            <w:r>
              <w:rPr>
                <w:rFonts w:cstheme="minorHAnsi"/>
              </w:rPr>
              <w:t>c</w:t>
            </w:r>
            <w:r w:rsidRPr="002244CF">
              <w:rPr>
                <w:rFonts w:cstheme="minorHAnsi"/>
              </w:rPr>
              <w:t xml:space="preserve">ontact details (if different </w:t>
            </w:r>
            <w:r>
              <w:rPr>
                <w:rFonts w:cstheme="minorHAnsi"/>
              </w:rPr>
              <w:t xml:space="preserve">from </w:t>
            </w:r>
            <w:r w:rsidRPr="002244CF">
              <w:rPr>
                <w:rFonts w:cstheme="minorHAnsi"/>
              </w:rPr>
              <w:t>above</w:t>
            </w:r>
            <w:r>
              <w:rPr>
                <w:rFonts w:cstheme="minorHAnsi"/>
              </w:rPr>
              <w:t>)</w:t>
            </w:r>
            <w:r w:rsidRPr="002244CF">
              <w:rPr>
                <w:rFonts w:cstheme="minorHAnsi"/>
              </w:rPr>
              <w:t>. Please include, Name, phone number and email</w:t>
            </w:r>
            <w:r>
              <w:rPr>
                <w:rFonts w:cstheme="minorHAnsi"/>
              </w:rPr>
              <w:t>:</w:t>
            </w:r>
          </w:p>
        </w:tc>
      </w:tr>
      <w:tr w:rsidR="00894CB0" w:rsidRPr="002244CF" w14:paraId="2E73232C" w14:textId="77777777" w:rsidTr="00D01807">
        <w:tc>
          <w:tcPr>
            <w:tcW w:w="9016" w:type="dxa"/>
            <w:gridSpan w:val="2"/>
          </w:tcPr>
          <w:p w14:paraId="3868FB08" w14:textId="5B4EC0F4" w:rsidR="00894CB0" w:rsidRPr="002244CF" w:rsidRDefault="00894CB0" w:rsidP="003564B1">
            <w:pPr>
              <w:rPr>
                <w:rFonts w:cstheme="minorHAnsi"/>
              </w:rPr>
            </w:pPr>
            <w:r w:rsidRPr="002244CF">
              <w:rPr>
                <w:rFonts w:cstheme="minorHAnsi"/>
              </w:rPr>
              <w:t>Supporting Documents attached:</w:t>
            </w:r>
          </w:p>
        </w:tc>
      </w:tr>
    </w:tbl>
    <w:p w14:paraId="332ABFB5" w14:textId="65B3CCB3" w:rsidR="00B43C77" w:rsidRPr="002244CF" w:rsidRDefault="00B43C77" w:rsidP="003564B1">
      <w:pPr>
        <w:tabs>
          <w:tab w:val="left" w:pos="1960"/>
        </w:tabs>
        <w:rPr>
          <w:rFonts w:cstheme="minorHAnsi"/>
        </w:rPr>
      </w:pPr>
    </w:p>
    <w:sectPr w:rsidR="00B43C77" w:rsidRPr="002244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ED61E7" w14:textId="77777777" w:rsidR="00A20904" w:rsidRDefault="00A20904" w:rsidP="00B43C77">
      <w:pPr>
        <w:spacing w:after="0" w:line="240" w:lineRule="auto"/>
      </w:pPr>
      <w:r>
        <w:separator/>
      </w:r>
    </w:p>
  </w:endnote>
  <w:endnote w:type="continuationSeparator" w:id="0">
    <w:p w14:paraId="57496E8A" w14:textId="77777777" w:rsidR="00A20904" w:rsidRDefault="00A20904" w:rsidP="00B43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DB7766" w14:textId="77777777" w:rsidR="00A20904" w:rsidRDefault="00A20904" w:rsidP="00B43C77">
      <w:pPr>
        <w:spacing w:after="0" w:line="240" w:lineRule="auto"/>
      </w:pPr>
      <w:r>
        <w:separator/>
      </w:r>
    </w:p>
  </w:footnote>
  <w:footnote w:type="continuationSeparator" w:id="0">
    <w:p w14:paraId="2C1B3459" w14:textId="77777777" w:rsidR="00A20904" w:rsidRDefault="00A20904" w:rsidP="00B43C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NLI0MDcyszSyMLJU0lEKTi0uzszPAykwqwUAahzuBywAAAA="/>
  </w:docVars>
  <w:rsids>
    <w:rsidRoot w:val="00FF734F"/>
    <w:rsid w:val="00083468"/>
    <w:rsid w:val="00091861"/>
    <w:rsid w:val="000A1EEB"/>
    <w:rsid w:val="000C78BF"/>
    <w:rsid w:val="000D588B"/>
    <w:rsid w:val="001060A3"/>
    <w:rsid w:val="0019541D"/>
    <w:rsid w:val="001B4440"/>
    <w:rsid w:val="002244CF"/>
    <w:rsid w:val="00226C2A"/>
    <w:rsid w:val="00273943"/>
    <w:rsid w:val="00292D1A"/>
    <w:rsid w:val="002E6640"/>
    <w:rsid w:val="002F07CC"/>
    <w:rsid w:val="0030571D"/>
    <w:rsid w:val="00320BC2"/>
    <w:rsid w:val="003564B1"/>
    <w:rsid w:val="0036399C"/>
    <w:rsid w:val="003C64AD"/>
    <w:rsid w:val="003F2B20"/>
    <w:rsid w:val="004467F8"/>
    <w:rsid w:val="00482575"/>
    <w:rsid w:val="0049294A"/>
    <w:rsid w:val="004A6D1F"/>
    <w:rsid w:val="00504ECA"/>
    <w:rsid w:val="005134F4"/>
    <w:rsid w:val="00524649"/>
    <w:rsid w:val="0053383E"/>
    <w:rsid w:val="0058371B"/>
    <w:rsid w:val="005C4DCB"/>
    <w:rsid w:val="005F1D34"/>
    <w:rsid w:val="00637225"/>
    <w:rsid w:val="006E06C2"/>
    <w:rsid w:val="0070191B"/>
    <w:rsid w:val="00771401"/>
    <w:rsid w:val="00796339"/>
    <w:rsid w:val="007B213D"/>
    <w:rsid w:val="007C2464"/>
    <w:rsid w:val="00820714"/>
    <w:rsid w:val="00860545"/>
    <w:rsid w:val="0086503A"/>
    <w:rsid w:val="008652F9"/>
    <w:rsid w:val="00894CB0"/>
    <w:rsid w:val="008E4834"/>
    <w:rsid w:val="009A6256"/>
    <w:rsid w:val="009F1BC5"/>
    <w:rsid w:val="00A20904"/>
    <w:rsid w:val="00A54D2A"/>
    <w:rsid w:val="00A65F0E"/>
    <w:rsid w:val="00A93824"/>
    <w:rsid w:val="00AB79D4"/>
    <w:rsid w:val="00AF6214"/>
    <w:rsid w:val="00B40759"/>
    <w:rsid w:val="00B43C77"/>
    <w:rsid w:val="00B448C2"/>
    <w:rsid w:val="00B52843"/>
    <w:rsid w:val="00B972C9"/>
    <w:rsid w:val="00C42F64"/>
    <w:rsid w:val="00C873DD"/>
    <w:rsid w:val="00C92EFC"/>
    <w:rsid w:val="00CB4C4D"/>
    <w:rsid w:val="00CF0DDF"/>
    <w:rsid w:val="00DD4A84"/>
    <w:rsid w:val="00E17B0B"/>
    <w:rsid w:val="00E3276F"/>
    <w:rsid w:val="00EC2D09"/>
    <w:rsid w:val="00EC4033"/>
    <w:rsid w:val="00EC7072"/>
    <w:rsid w:val="00ED6970"/>
    <w:rsid w:val="00F3238D"/>
    <w:rsid w:val="00F613B3"/>
    <w:rsid w:val="00F9117C"/>
    <w:rsid w:val="00FE73F1"/>
    <w:rsid w:val="00FF7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D9E1C3"/>
  <w15:chartTrackingRefBased/>
  <w15:docId w15:val="{D559C914-8BAD-425C-8FC7-202DC930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14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C77"/>
  </w:style>
  <w:style w:type="paragraph" w:styleId="Footer">
    <w:name w:val="footer"/>
    <w:basedOn w:val="Normal"/>
    <w:link w:val="FooterChar"/>
    <w:uiPriority w:val="99"/>
    <w:unhideWhenUsed/>
    <w:rsid w:val="00B43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C77"/>
  </w:style>
  <w:style w:type="paragraph" w:styleId="Revision">
    <w:name w:val="Revision"/>
    <w:hidden/>
    <w:uiPriority w:val="99"/>
    <w:semiHidden/>
    <w:rsid w:val="00B972C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84C785CE88B4083085454A0776AC0" ma:contentTypeVersion="17" ma:contentTypeDescription="Create a new document." ma:contentTypeScope="" ma:versionID="c1f561d331a71e75b33331238a6d6cea">
  <xsd:schema xmlns:xsd="http://www.w3.org/2001/XMLSchema" xmlns:xs="http://www.w3.org/2001/XMLSchema" xmlns:p="http://schemas.microsoft.com/office/2006/metadata/properties" xmlns:ns1="http://schemas.microsoft.com/sharepoint/v3" xmlns:ns2="fe03a4b6-544a-4339-9380-f1a2c5dd769b" xmlns:ns3="096302b8-f80c-4690-b37e-efea0893b74b" targetNamespace="http://schemas.microsoft.com/office/2006/metadata/properties" ma:root="true" ma:fieldsID="303a5ec51854a18f4a7367456d4b950d" ns1:_="" ns2:_="" ns3:_="">
    <xsd:import namespace="http://schemas.microsoft.com/sharepoint/v3"/>
    <xsd:import namespace="fe03a4b6-544a-4339-9380-f1a2c5dd769b"/>
    <xsd:import namespace="096302b8-f80c-4690-b37e-efea0893b7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3a4b6-544a-4339-9380-f1a2c5d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1b4d19-7b90-4e2b-b047-71fc15d2d9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302b8-f80c-4690-b37e-efea0893b74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36ab09c-a01e-4522-8530-f8ce3e719888}" ma:internalName="TaxCatchAll" ma:showField="CatchAllData" ma:web="096302b8-f80c-4690-b37e-efea0893b7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3a4b6-544a-4339-9380-f1a2c5dd769b">
      <Terms xmlns="http://schemas.microsoft.com/office/infopath/2007/PartnerControls"/>
    </lcf76f155ced4ddcb4097134ff3c332f>
    <TaxCatchAll xmlns="096302b8-f80c-4690-b37e-efea0893b74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D44D93-6CAC-41F5-BB8B-654AB9769A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03a4b6-544a-4339-9380-f1a2c5dd769b"/>
    <ds:schemaRef ds:uri="096302b8-f80c-4690-b37e-efea0893b7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BD1441-80EC-449B-9A83-2C8F90C79B85}">
  <ds:schemaRefs>
    <ds:schemaRef ds:uri="http://schemas.microsoft.com/office/2006/metadata/properties"/>
    <ds:schemaRef ds:uri="http://schemas.microsoft.com/office/infopath/2007/PartnerControls"/>
    <ds:schemaRef ds:uri="fe03a4b6-544a-4339-9380-f1a2c5dd769b"/>
    <ds:schemaRef ds:uri="096302b8-f80c-4690-b37e-efea0893b74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2209F8C-CE49-4644-AC7E-BBD539107F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2</Words>
  <Characters>975</Characters>
  <Application>Microsoft Office Word</Application>
  <DocSecurity>0</DocSecurity>
  <Lines>4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Feld</dc:creator>
  <cp:keywords/>
  <dc:description/>
  <cp:lastModifiedBy>Sally Richards</cp:lastModifiedBy>
  <cp:revision>17</cp:revision>
  <dcterms:created xsi:type="dcterms:W3CDTF">2024-03-25T18:02:00Z</dcterms:created>
  <dcterms:modified xsi:type="dcterms:W3CDTF">2025-03-1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84C785CE88B4083085454A0776AC0</vt:lpwstr>
  </property>
  <property fmtid="{D5CDD505-2E9C-101B-9397-08002B2CF9AE}" pid="3" name="MediaServiceImageTags">
    <vt:lpwstr/>
  </property>
  <property fmtid="{D5CDD505-2E9C-101B-9397-08002B2CF9AE}" pid="4" name="GrammarlyDocumentId">
    <vt:lpwstr>48d12d9c201cc1b4d4301afc50632606527f94256d8bb7b2af8109c907b5bf5a</vt:lpwstr>
  </property>
</Properties>
</file>